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D7C" w:rsidRDefault="00551D7C" w:rsidP="00551D7C">
      <w:pPr>
        <w:rPr>
          <w:szCs w:val="22"/>
          <w:u w:val="single"/>
        </w:rPr>
      </w:pPr>
    </w:p>
    <w:p w:rsidR="00E62052" w:rsidRDefault="00E62052" w:rsidP="00551D7C">
      <w:pPr>
        <w:rPr>
          <w:szCs w:val="22"/>
          <w:u w:val="single"/>
        </w:rPr>
      </w:pPr>
    </w:p>
    <w:p w:rsidR="00E62052" w:rsidRPr="00DA415C" w:rsidRDefault="00B451E9" w:rsidP="00B451E9">
      <w:pPr>
        <w:jc w:val="right"/>
        <w:rPr>
          <w:szCs w:val="22"/>
        </w:rPr>
      </w:pPr>
      <w:r>
        <w:rPr>
          <w:szCs w:val="22"/>
        </w:rPr>
        <w:t>Friday 31</w:t>
      </w:r>
      <w:r w:rsidRPr="00B451E9">
        <w:rPr>
          <w:szCs w:val="22"/>
          <w:vertAlign w:val="superscript"/>
        </w:rPr>
        <w:t>st</w:t>
      </w:r>
      <w:r>
        <w:rPr>
          <w:szCs w:val="22"/>
        </w:rPr>
        <w:t xml:space="preserve"> March 2023</w:t>
      </w:r>
      <w:bookmarkStart w:id="0" w:name="_GoBack"/>
      <w:bookmarkEnd w:id="0"/>
    </w:p>
    <w:p w:rsidR="00E62052" w:rsidRDefault="00E62052" w:rsidP="00E62052">
      <w:pPr>
        <w:jc w:val="center"/>
        <w:rPr>
          <w:b/>
          <w:szCs w:val="22"/>
        </w:rPr>
      </w:pPr>
    </w:p>
    <w:p w:rsidR="00E62052" w:rsidRPr="00E62052" w:rsidRDefault="00E62052" w:rsidP="00E62052">
      <w:pPr>
        <w:rPr>
          <w:szCs w:val="22"/>
        </w:rPr>
      </w:pPr>
    </w:p>
    <w:p w:rsidR="00E62052" w:rsidRPr="00E62052" w:rsidRDefault="00E62052" w:rsidP="009B1D94">
      <w:pPr>
        <w:ind w:left="0"/>
        <w:rPr>
          <w:b/>
          <w:szCs w:val="22"/>
        </w:rPr>
      </w:pPr>
    </w:p>
    <w:p w:rsid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>Dear Parents/Carers,</w:t>
      </w: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b/>
          <w:color w:val="000000"/>
        </w:rPr>
      </w:pPr>
    </w:p>
    <w:p w:rsidR="00DA415C" w:rsidRDefault="00DA415C" w:rsidP="00DA415C">
      <w:pPr>
        <w:shd w:val="clear" w:color="auto" w:fill="FFFFFF"/>
        <w:ind w:left="0"/>
        <w:rPr>
          <w:rFonts w:eastAsia="Times New Roman"/>
          <w:b/>
          <w:color w:val="000000"/>
        </w:rPr>
      </w:pPr>
      <w:r w:rsidRPr="00DA415C">
        <w:rPr>
          <w:rFonts w:eastAsia="Times New Roman"/>
          <w:b/>
          <w:color w:val="000000"/>
        </w:rPr>
        <w:t>Regarding Adult Reading</w:t>
      </w: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 xml:space="preserve">We are </w:t>
      </w:r>
      <w:r>
        <w:rPr>
          <w:rFonts w:eastAsia="Times New Roman"/>
          <w:color w:val="000000"/>
        </w:rPr>
        <w:t xml:space="preserve">writing to inform you that we are </w:t>
      </w:r>
      <w:r w:rsidRPr="00DA415C">
        <w:rPr>
          <w:rFonts w:eastAsia="Times New Roman"/>
          <w:color w:val="000000"/>
        </w:rPr>
        <w:t>offering</w:t>
      </w:r>
      <w:r>
        <w:rPr>
          <w:rFonts w:eastAsia="Times New Roman"/>
          <w:color w:val="000000"/>
        </w:rPr>
        <w:t xml:space="preserve"> free</w:t>
      </w:r>
      <w:r w:rsidRPr="00DA415C">
        <w:rPr>
          <w:rFonts w:eastAsia="Times New Roman"/>
          <w:color w:val="000000"/>
        </w:rPr>
        <w:t xml:space="preserve"> one to one support through the Shannon Trust's Turning Pages Scheme</w:t>
      </w:r>
      <w:r>
        <w:rPr>
          <w:rFonts w:eastAsia="Times New Roman"/>
          <w:color w:val="000000"/>
        </w:rPr>
        <w:t xml:space="preserve"> for</w:t>
      </w:r>
      <w:r w:rsidRPr="00DA415C">
        <w:rPr>
          <w:rFonts w:eastAsia="Times New Roman"/>
          <w:color w:val="000000"/>
        </w:rPr>
        <w:t xml:space="preserve"> Parents and Carers </w:t>
      </w:r>
      <w:r>
        <w:rPr>
          <w:rFonts w:eastAsia="Times New Roman"/>
          <w:color w:val="000000"/>
        </w:rPr>
        <w:t>wishing to</w:t>
      </w:r>
      <w:r w:rsidRPr="00DA415C">
        <w:rPr>
          <w:rFonts w:eastAsia="Times New Roman"/>
          <w:color w:val="000000"/>
        </w:rPr>
        <w:t xml:space="preserve"> improve </w:t>
      </w:r>
      <w:r>
        <w:rPr>
          <w:rFonts w:eastAsia="Times New Roman"/>
          <w:color w:val="000000"/>
        </w:rPr>
        <w:t xml:space="preserve">their reading skills. </w:t>
      </w:r>
    </w:p>
    <w:p w:rsidR="00DA415C" w:rsidRPr="00DA415C" w:rsidRDefault="00DA415C" w:rsidP="00DA415C">
      <w:pPr>
        <w:shd w:val="clear" w:color="auto" w:fill="FFFFFF"/>
        <w:rPr>
          <w:rFonts w:eastAsia="Times New Roman"/>
          <w:b/>
          <w:color w:val="000000"/>
        </w:rPr>
      </w:pPr>
    </w:p>
    <w:p w:rsidR="00DA415C" w:rsidRDefault="00DA415C" w:rsidP="00DA415C">
      <w:pPr>
        <w:shd w:val="clear" w:color="auto" w:fill="FFFFFF"/>
        <w:ind w:left="0"/>
        <w:rPr>
          <w:rFonts w:eastAsia="Times New Roman"/>
          <w:bCs/>
        </w:rPr>
      </w:pPr>
      <w:r w:rsidRPr="00DA415C">
        <w:rPr>
          <w:rFonts w:eastAsia="Times New Roman"/>
          <w:color w:val="000000"/>
        </w:rPr>
        <w:t xml:space="preserve">Please find attached the link for the </w:t>
      </w:r>
      <w:r w:rsidRPr="00DA415C">
        <w:rPr>
          <w:rFonts w:eastAsia="Times New Roman"/>
          <w:bCs/>
        </w:rPr>
        <w:t>Adult Reading Questionnaire</w:t>
      </w:r>
      <w:r>
        <w:rPr>
          <w:rFonts w:eastAsia="Times New Roman"/>
          <w:bCs/>
        </w:rPr>
        <w:t xml:space="preserve"> below to have access to the scheme</w:t>
      </w:r>
      <w:r w:rsidRPr="00DA415C">
        <w:rPr>
          <w:rFonts w:eastAsia="Times New Roman"/>
          <w:bCs/>
        </w:rPr>
        <w:t>.</w:t>
      </w:r>
      <w:r>
        <w:rPr>
          <w:rFonts w:eastAsia="Times New Roman"/>
          <w:bCs/>
        </w:rPr>
        <w:t xml:space="preserve"> </w:t>
      </w:r>
    </w:p>
    <w:p w:rsidR="00DA415C" w:rsidRDefault="00DA415C" w:rsidP="00DA415C">
      <w:pPr>
        <w:shd w:val="clear" w:color="auto" w:fill="FFFFFF"/>
        <w:ind w:left="0"/>
        <w:rPr>
          <w:rFonts w:eastAsia="Times New Roman"/>
          <w:bCs/>
        </w:rPr>
      </w:pPr>
    </w:p>
    <w:p w:rsidR="00DA415C" w:rsidRPr="00DA415C" w:rsidRDefault="00DA415C" w:rsidP="00DA415C">
      <w:pPr>
        <w:ind w:left="0"/>
      </w:pPr>
      <w:hyperlink r:id="rId8" w:history="1">
        <w:r w:rsidRPr="00DA415C">
          <w:rPr>
            <w:rStyle w:val="Hyperlink"/>
          </w:rPr>
          <w:t>https://docs.google.com/forms/d/e/1FAIpQLSeZJdQ8fJdifdMU5QGqsJwkZ7XRTfNztPQc0-X0DvSlqH-xjQ/viewform</w:t>
        </w:r>
      </w:hyperlink>
    </w:p>
    <w:p w:rsidR="00DA415C" w:rsidRDefault="00DA415C" w:rsidP="00DA415C">
      <w:pPr>
        <w:shd w:val="clear" w:color="auto" w:fill="FFFFFF"/>
        <w:ind w:left="0"/>
        <w:rPr>
          <w:rFonts w:eastAsia="Times New Roman"/>
          <w:bCs/>
        </w:rPr>
      </w:pP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>You will need to log in</w:t>
      </w:r>
      <w:r>
        <w:rPr>
          <w:rFonts w:eastAsia="Times New Roman"/>
          <w:color w:val="000000"/>
        </w:rPr>
        <w:t xml:space="preserve">to your </w:t>
      </w:r>
      <w:r w:rsidRPr="00DA415C">
        <w:rPr>
          <w:rFonts w:eastAsia="Times New Roman"/>
          <w:color w:val="000000"/>
        </w:rPr>
        <w:t xml:space="preserve">Google account in order to </w:t>
      </w:r>
      <w:r w:rsidR="009B1D94">
        <w:rPr>
          <w:rFonts w:eastAsia="Times New Roman"/>
          <w:color w:val="000000"/>
        </w:rPr>
        <w:t>access it</w:t>
      </w:r>
      <w:r>
        <w:rPr>
          <w:rFonts w:eastAsia="Times New Roman"/>
          <w:color w:val="000000"/>
        </w:rPr>
        <w:t>, however we also have paper copies available on request</w:t>
      </w:r>
      <w:r w:rsidRPr="00DA415C">
        <w:rPr>
          <w:rFonts w:eastAsia="Times New Roman"/>
          <w:color w:val="000000"/>
        </w:rPr>
        <w:t xml:space="preserve">.  </w:t>
      </w: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</w:p>
    <w:p w:rsidR="00DA415C" w:rsidRPr="00DA415C" w:rsidRDefault="00DA415C" w:rsidP="00DA415C">
      <w:pPr>
        <w:shd w:val="clear" w:color="auto" w:fill="FFFFFF"/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 xml:space="preserve">The replies will come back to me as I </w:t>
      </w:r>
      <w:r w:rsidR="009B1D94">
        <w:rPr>
          <w:rFonts w:eastAsia="Times New Roman"/>
          <w:color w:val="000000"/>
        </w:rPr>
        <w:t>am Coordinator for the scheme. </w:t>
      </w:r>
    </w:p>
    <w:p w:rsidR="00DA415C" w:rsidRPr="00DA415C" w:rsidRDefault="00DA415C" w:rsidP="00DA415C">
      <w:pPr>
        <w:shd w:val="clear" w:color="auto" w:fill="FFFFFF"/>
        <w:rPr>
          <w:rFonts w:eastAsia="Times New Roman"/>
          <w:color w:val="000000"/>
        </w:rPr>
      </w:pPr>
    </w:p>
    <w:p w:rsidR="00DA415C" w:rsidRPr="00DA415C" w:rsidRDefault="009B1D94" w:rsidP="00DA415C">
      <w:pPr>
        <w:shd w:val="clear" w:color="auto" w:fill="FFFFFF"/>
        <w:ind w:left="0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Please let me know if you have any questions</w:t>
      </w:r>
      <w:r w:rsidR="00DA415C" w:rsidRPr="00DA415C">
        <w:rPr>
          <w:rFonts w:eastAsia="Times New Roman"/>
          <w:color w:val="000000"/>
        </w:rPr>
        <w:t>.</w:t>
      </w:r>
    </w:p>
    <w:p w:rsidR="00DA415C" w:rsidRPr="00DA415C" w:rsidRDefault="00DA415C" w:rsidP="00303ACF">
      <w:pPr>
        <w:ind w:left="0"/>
        <w:rPr>
          <w:rFonts w:eastAsia="Times New Roman"/>
          <w:color w:val="000000"/>
        </w:rPr>
      </w:pPr>
    </w:p>
    <w:p w:rsidR="00DA415C" w:rsidRPr="00DA415C" w:rsidRDefault="00DA415C" w:rsidP="00303ACF">
      <w:pPr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>Yours sincerely,</w:t>
      </w:r>
    </w:p>
    <w:p w:rsidR="00DA415C" w:rsidRPr="00DA415C" w:rsidRDefault="00DA415C" w:rsidP="00303ACF">
      <w:pPr>
        <w:ind w:left="0"/>
        <w:rPr>
          <w:rFonts w:eastAsia="Times New Roman"/>
          <w:color w:val="000000"/>
        </w:rPr>
      </w:pPr>
    </w:p>
    <w:p w:rsidR="00DA415C" w:rsidRDefault="00DA415C" w:rsidP="00303ACF">
      <w:pPr>
        <w:ind w:left="0"/>
        <w:rPr>
          <w:rFonts w:eastAsia="Times New Roman"/>
          <w:color w:val="000000"/>
        </w:rPr>
      </w:pPr>
      <w:r w:rsidRPr="00DA415C">
        <w:rPr>
          <w:rFonts w:eastAsia="Times New Roman"/>
          <w:color w:val="000000"/>
        </w:rPr>
        <w:t>Jeanne Lombart</w:t>
      </w:r>
    </w:p>
    <w:p w:rsidR="009B1D94" w:rsidRPr="00DA415C" w:rsidRDefault="009B1D94" w:rsidP="00303ACF">
      <w:pPr>
        <w:ind w:left="0"/>
      </w:pPr>
      <w:r>
        <w:rPr>
          <w:rFonts w:eastAsia="Times New Roman"/>
          <w:color w:val="000000"/>
        </w:rPr>
        <w:t>Bahamas Class Teacher</w:t>
      </w:r>
    </w:p>
    <w:sectPr w:rsidR="009B1D94" w:rsidRPr="00DA415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D94" w:rsidRDefault="009B1D94">
      <w:r>
        <w:separator/>
      </w:r>
    </w:p>
  </w:endnote>
  <w:endnote w:type="continuationSeparator" w:id="0">
    <w:p w:rsidR="009B1D94" w:rsidRDefault="009B1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1D94" w:rsidRDefault="009B1D94">
    <w:pPr>
      <w:pStyle w:val="Footer"/>
      <w:rPr>
        <w:noProof/>
      </w:rPr>
    </w:pPr>
  </w:p>
  <w:p w:rsidR="009B1D94" w:rsidRDefault="009B1D94">
    <w:pPr>
      <w:pStyle w:val="Footer"/>
      <w:rPr>
        <w:noProof/>
      </w:rPr>
    </w:pPr>
  </w:p>
  <w:p w:rsidR="009B1D94" w:rsidRDefault="009B1D94">
    <w:pPr>
      <w:pStyle w:val="Footer"/>
      <w:rPr>
        <w:noProof/>
      </w:rPr>
    </w:pPr>
    <w:r>
      <w:rPr>
        <w:noProof/>
        <w:lang w:eastAsia="en-GB"/>
      </w:rPr>
      <w:drawing>
        <wp:anchor distT="0" distB="0" distL="114300" distR="114300" simplePos="0" relativeHeight="251677696" behindDoc="0" locked="0" layoutInCell="1" allowOverlap="1">
          <wp:simplePos x="0" y="0"/>
          <wp:positionH relativeFrom="column">
            <wp:posOffset>5659333</wp:posOffset>
          </wp:positionH>
          <wp:positionV relativeFrom="paragraph">
            <wp:posOffset>120679</wp:posOffset>
          </wp:positionV>
          <wp:extent cx="412770" cy="408562"/>
          <wp:effectExtent l="0" t="0" r="635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770" cy="4085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B1D94" w:rsidRDefault="009B1D94">
    <w:pPr>
      <w:pStyle w:val="Footer"/>
    </w:pPr>
    <w:r>
      <w:rPr>
        <w:rFonts w:ascii="Titillium Web" w:hAnsi="Titillium Web"/>
        <w:noProof/>
        <w:lang w:eastAsia="en-GB"/>
      </w:rPr>
      <w:drawing>
        <wp:anchor distT="0" distB="0" distL="114300" distR="114300" simplePos="0" relativeHeight="251678720" behindDoc="0" locked="0" layoutInCell="1" allowOverlap="1">
          <wp:simplePos x="0" y="0"/>
          <wp:positionH relativeFrom="column">
            <wp:posOffset>3550555</wp:posOffset>
          </wp:positionH>
          <wp:positionV relativeFrom="paragraph">
            <wp:posOffset>53975</wp:posOffset>
          </wp:positionV>
          <wp:extent cx="873083" cy="262215"/>
          <wp:effectExtent l="0" t="0" r="3810" b="5080"/>
          <wp:wrapNone/>
          <wp:docPr id="4" name="Picture 4" descr="C:\Users\rachel.birchley\AppData\Local\Microsoft\Windows\INetCache\Content.Word\The Sports Trust Logo (Linear) colour on wh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achel.birchley\AppData\Local\Microsoft\Windows\INetCache\Content.Word\The Sports Trust Logo (Linear) colour on whit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083" cy="262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D94" w:rsidRDefault="009B1D94">
      <w:r>
        <w:separator/>
      </w:r>
    </w:p>
  </w:footnote>
  <w:footnote w:type="continuationSeparator" w:id="0">
    <w:p w:rsidR="009B1D94" w:rsidRDefault="009B1D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1D94" w:rsidRPr="001C73C7" w:rsidRDefault="009B1D94" w:rsidP="001C73C7">
    <w:pPr>
      <w:spacing w:line="192" w:lineRule="auto"/>
      <w:ind w:left="-709"/>
      <w:jc w:val="both"/>
      <w:rPr>
        <w:rFonts w:ascii="Titillium Web" w:hAnsi="Titillium Web"/>
        <w:b/>
        <w:noProof/>
        <w:color w:val="007EC6" w:themeColor="text2"/>
      </w:rPr>
    </w:pPr>
    <w:r w:rsidRPr="004E58E8">
      <w:rPr>
        <w:b/>
        <w:noProof/>
        <w:lang w:eastAsia="en-GB"/>
      </w:rPr>
      <mc:AlternateContent>
        <mc:Choice Requires="wpg">
          <w:drawing>
            <wp:anchor distT="0" distB="0" distL="114300" distR="114300" simplePos="0" relativeHeight="251675648" behindDoc="0" locked="0" layoutInCell="1" allowOverlap="1">
              <wp:simplePos x="0" y="0"/>
              <wp:positionH relativeFrom="column">
                <wp:posOffset>-652203</wp:posOffset>
              </wp:positionH>
              <wp:positionV relativeFrom="paragraph">
                <wp:posOffset>-223762</wp:posOffset>
              </wp:positionV>
              <wp:extent cx="6981825" cy="10246994"/>
              <wp:effectExtent l="0" t="0" r="28575" b="254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1825" cy="10246994"/>
                        <a:chOff x="109182" y="0"/>
                        <a:chExt cx="6981825" cy="10247098"/>
                      </a:xfrm>
                    </wpg:grpSpPr>
                    <pic:pic xmlns:pic="http://schemas.openxmlformats.org/drawingml/2006/picture">
                      <pic:nvPicPr>
                        <pic:cNvPr id="1" name="Picture 2" descr="C:\Users\george.holness\AppData\Local\Microsoft\Windows\INetCache\Content.Word\TBF LOGO - COL - S - WHITE BG - HI RES CMYK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285"/>
                        <a:stretch/>
                      </pic:blipFill>
                      <pic:spPr bwMode="auto">
                        <a:xfrm>
                          <a:off x="5663821" y="0"/>
                          <a:ext cx="1193165" cy="13716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Picture 11" descr="C:\Users\george.holness\AppData\Local\Microsoft\Windows\INetCache\Content.Word\KsENT 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15192" y="9089409"/>
                          <a:ext cx="1066800" cy="386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Picture 12" descr="C:\Users\george.holness\AppData\Local\Microsoft\Windows\INetCache\Content.Word\CSNET logo sig.pn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90875" y="8721488"/>
                          <a:ext cx="1104900" cy="110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" name="Picture 13" descr="C:\Users\george.holness\AppData\Local\Microsoft\Windows\INetCache\Content.Word\Ofsted_Outstanding_OP_Colour.jp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237027" y="9089409"/>
                          <a:ext cx="5048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4" name="Straight Connector 14"/>
                      <wps:cNvCnPr/>
                      <wps:spPr>
                        <a:xfrm flipV="1">
                          <a:off x="109182" y="9662615"/>
                          <a:ext cx="698182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6" name="Picture 16" descr="C:\Users\george.holness\AppData\Local\Microsoft\Windows\INetCache\Content.Word\EcoSchools_logo_FINAL_CMYK.JPG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2924" y="9786725"/>
                          <a:ext cx="38862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8" name="Picture 18" descr="Meadow High School - Inclusion Quality Mark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68919" y="9800988"/>
                          <a:ext cx="44767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9" name="Picture 19" descr="St Benedicts - Basic Skills Agency Quality Mark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07185" y="9761323"/>
                          <a:ext cx="37274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0" name="Picture 20" descr="C:\Users\george.holness\AppData\Local\Microsoft\Windows\INetCache\Content.Word\Move Logo.png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316092" y="9800986"/>
                          <a:ext cx="42291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2" name="Picture 22" descr="Welcome – Brays School"/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546436" y="9826388"/>
                          <a:ext cx="3873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EE4D7D" id="Group 23" o:spid="_x0000_s1026" style="position:absolute;margin-left:-51.35pt;margin-top:-17.6pt;width:549.75pt;height:806.85pt;z-index:251675648;mso-width-relative:margin;mso-height-relative:margin" coordorigin="1091" coordsize="69818,10247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9P/////////////////////////////////////////r0f//////////////&#10;///////////////////////////36f7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hzdf/////////////////&#10;/////////////////////92vlrf0/////////////////////////////////////8WMaKfn////&#10;/////////////////////////////////8yciaTn////////////////////////////////////&#10;//rOu8b1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cxb31/////////////////////////////////////7+TeoXF////////&#10;////////////////////////////25BbPWWo9v/////////////////////////////////+vHU0&#10;AFSb6//////////////////////////////////TlH5JLE6a7P//////////////////////////&#10;/////9jUyrN+ZW2l+f////////////////////////////////////TFrq/J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3l4+Pk5ujt8fn//////////////////////////////bGU&#10;kpKVmZ2jqbK80O3//////////////////////////51TR0lNUVZgc4qv1vz/////////////////&#10;/////////7JWABo1UG2LrtL3/////////////////////////////81vPl97mbfX+f//////////&#10;/////////////////////+6fg6bC4f/////////////////////////////////////jzuv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6638;width:11931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">
                <v:imagedata r:id="rId10" o:title="TBF LOGO - COL - S - WHITE BG - HI RES CMYK" cropbottom="9362f"/>
                <v:path arrowok="t"/>
              </v:shape>
              <v:shape id="Picture 11" o:spid="_x0000_s1028" type="#_x0000_t75" style="position:absolute;left:6151;top:90894;width:10668;height:3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">
                <v:imagedata r:id="rId11" o:title="KsENT Logo"/>
                <v:path arrowok="t"/>
              </v:shape>
              <v:shape id="Picture 12" o:spid="_x0000_s1029" type="#_x0000_t75" style="position:absolute;left:31908;top:87214;width:11049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">
                <v:imagedata r:id="rId12" o:title="CSNET logo sig"/>
                <v:path arrowok="t"/>
              </v:shape>
              <v:shape id="Picture 13" o:spid="_x0000_s1030" type="#_x0000_t75" style="position:absolute;left:62370;top:90894;width:5048;height:5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">
                <v:imagedata r:id="rId13" o:title="Ofsted_Outstanding_OP_Colour"/>
                <v:path arrowok="t"/>
              </v:shape>
              <v:line id="Straight Connector 14" o:spid="_x0000_s1031" style="position:absolute;flip:y;visibility:visible;mso-wrap-style:square" from="1091,96626" to="70910,9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" strokecolor="#bfbfbf [2408]" strokeweight="1.5pt">
                <v:stroke joinstyle="miter"/>
              </v:line>
              <v:shape id="Picture 16" o:spid="_x0000_s1032" type="#_x0000_t75" style="position:absolute;left:3829;top:97867;width:3886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">
                <v:imagedata r:id="rId14" o:title="EcoSchools_logo_FINAL_CMYK"/>
                <v:path arrowok="t"/>
              </v:shape>
              <v:shape id="Picture 18" o:spid="_x0000_s1033" type="#_x0000_t75" alt="Meadow High School - Inclusion Quality Mark" style="position:absolute;left:12689;top:98009;width:4476;height:4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">
                <v:imagedata r:id="rId15" o:title="Meadow High School - Inclusion Quality Mark"/>
                <v:path arrowok="t"/>
              </v:shape>
              <v:shape id="Picture 19" o:spid="_x0000_s1034" type="#_x0000_t75" alt="St Benedicts - Basic Skills Agency Quality Mark" style="position:absolute;left:23071;top:97613;width:3728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">
                <v:imagedata r:id="rId16" o:title="St Benedicts - Basic Skills Agency Quality Mark"/>
                <v:path arrowok="t"/>
              </v:shape>
              <v:shape id="Picture 20" o:spid="_x0000_s1035" type="#_x0000_t75" style="position:absolute;left:33160;top:98009;width:4230;height: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">
                <v:imagedata r:id="rId17" o:title="Move Logo"/>
                <v:path arrowok="t"/>
              </v:shape>
              <v:shape id="Picture 22" o:spid="_x0000_s1036" type="#_x0000_t75" alt="Welcome – Brays School" style="position:absolute;left:55464;top:98263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">
                <v:imagedata r:id="rId18" o:title="Welcome – Brays School"/>
                <v:path arrowok="t"/>
              </v:shape>
            </v:group>
          </w:pict>
        </mc:Fallback>
      </mc:AlternateContent>
    </w:r>
    <w:r>
      <w:rPr>
        <w:rFonts w:ascii="Titillium Web" w:hAnsi="Titillium Web"/>
        <w:b/>
        <w:noProof/>
        <w:color w:val="007EC6" w:themeColor="text2"/>
        <w:lang w:eastAsia="en-GB"/>
      </w:rPr>
      <w:drawing>
        <wp:inline distT="0" distB="0" distL="0" distR="0">
          <wp:extent cx="2746946" cy="105058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Beacon folkestone for lh.png"/>
                  <pic:cNvPicPr/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7483" cy="1104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1D94" w:rsidRDefault="009B1D94" w:rsidP="004E58E8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C3F03"/>
    <w:multiLevelType w:val="hybridMultilevel"/>
    <w:tmpl w:val="52865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B01B4"/>
    <w:multiLevelType w:val="hybridMultilevel"/>
    <w:tmpl w:val="30825A38"/>
    <w:lvl w:ilvl="0" w:tplc="8D28C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A09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668C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205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0C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385B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BAE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A5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1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E1D13"/>
    <w:multiLevelType w:val="hybridMultilevel"/>
    <w:tmpl w:val="4776D1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0E5A21"/>
    <w:multiLevelType w:val="hybridMultilevel"/>
    <w:tmpl w:val="ECDC5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szA0szQ1MjUwMLZU0lEKTi0uzszPAykwqgUAo8LEJywAAAA="/>
  </w:docVars>
  <w:rsids>
    <w:rsidRoot w:val="001F7320"/>
    <w:rsid w:val="001C73C7"/>
    <w:rsid w:val="001F3B7E"/>
    <w:rsid w:val="001F7320"/>
    <w:rsid w:val="002650FA"/>
    <w:rsid w:val="00277355"/>
    <w:rsid w:val="002B22AF"/>
    <w:rsid w:val="002F3871"/>
    <w:rsid w:val="00303ACF"/>
    <w:rsid w:val="0037205D"/>
    <w:rsid w:val="00385F27"/>
    <w:rsid w:val="003A7AB1"/>
    <w:rsid w:val="003C005E"/>
    <w:rsid w:val="003E5BA4"/>
    <w:rsid w:val="00434981"/>
    <w:rsid w:val="004A5799"/>
    <w:rsid w:val="004C2C21"/>
    <w:rsid w:val="004E58E8"/>
    <w:rsid w:val="004E72C4"/>
    <w:rsid w:val="005464FB"/>
    <w:rsid w:val="00551D7C"/>
    <w:rsid w:val="005713FB"/>
    <w:rsid w:val="00574C29"/>
    <w:rsid w:val="005F0A2C"/>
    <w:rsid w:val="007E5857"/>
    <w:rsid w:val="009B1D94"/>
    <w:rsid w:val="00A007B1"/>
    <w:rsid w:val="00A007B9"/>
    <w:rsid w:val="00B451E9"/>
    <w:rsid w:val="00BB4C72"/>
    <w:rsid w:val="00C75409"/>
    <w:rsid w:val="00D012A3"/>
    <w:rsid w:val="00D55472"/>
    <w:rsid w:val="00D74EBB"/>
    <w:rsid w:val="00DA415C"/>
    <w:rsid w:val="00E43574"/>
    <w:rsid w:val="00E62052"/>
    <w:rsid w:val="00E86932"/>
    <w:rsid w:val="00EE3C02"/>
    <w:rsid w:val="00F7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6070571"/>
  <w15:chartTrackingRefBased/>
  <w15:docId w15:val="{BE310F5F-804E-427A-85BA-7EA974E72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D7C"/>
    <w:pPr>
      <w:spacing w:after="0" w:line="240" w:lineRule="auto"/>
      <w:ind w:left="85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sid w:val="002F3871"/>
    <w:pPr>
      <w:spacing w:after="0" w:line="240" w:lineRule="auto"/>
    </w:pPr>
  </w:style>
  <w:style w:type="table" w:styleId="TableGrid">
    <w:name w:val="Table Grid"/>
    <w:basedOn w:val="TableNormal"/>
    <w:rsid w:val="00546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D55472"/>
    <w:pPr>
      <w:ind w:left="0"/>
    </w:pPr>
    <w:rPr>
      <w:rFonts w:ascii="Calibri" w:hAnsi="Calibri" w:cs="Calibri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1F3B7E"/>
    <w:pPr>
      <w:ind w:left="0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3B7E"/>
    <w:rPr>
      <w:rFonts w:ascii="Consolas" w:eastAsia="Calibri" w:hAnsi="Consolas" w:cs="Times New Roman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0A2C"/>
    <w:pPr>
      <w:numPr>
        <w:ilvl w:val="1"/>
      </w:numPr>
      <w:spacing w:after="160"/>
      <w:ind w:left="851"/>
    </w:pPr>
    <w:rPr>
      <w:rFonts w:asciiTheme="minorHAnsi" w:eastAsiaTheme="minorEastAsia" w:hAnsiTheme="minorHAnsi" w:cstheme="minorBidi"/>
      <w:color w:val="567FA2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F0A2C"/>
    <w:rPr>
      <w:rFonts w:asciiTheme="minorHAnsi" w:eastAsiaTheme="minorEastAsia" w:hAnsiTheme="minorHAnsi" w:cstheme="minorBidi"/>
      <w:color w:val="567FA2" w:themeColor="text1" w:themeTint="A5"/>
      <w:spacing w:val="15"/>
      <w:szCs w:val="22"/>
    </w:rPr>
  </w:style>
  <w:style w:type="paragraph" w:styleId="NormalWeb">
    <w:name w:val="Normal (Web)"/>
    <w:basedOn w:val="Normal"/>
    <w:uiPriority w:val="99"/>
    <w:unhideWhenUsed/>
    <w:rsid w:val="004E58E8"/>
    <w:pPr>
      <w:ind w:left="0"/>
    </w:pPr>
    <w:rPr>
      <w:rFonts w:ascii="Times New Roman" w:hAnsi="Times New Roman" w:cs="Times New Roman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8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8E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60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eZJdQ8fJdifdMU5QGqsJwkZ7XRTfNztPQc0-X0DvSlqH-xjQ/view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jpeg"/><Relationship Id="rId18" Type="http://schemas.openxmlformats.org/officeDocument/2006/relationships/image" Target="media/image18.jpe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2.png"/><Relationship Id="rId16" Type="http://schemas.openxmlformats.org/officeDocument/2006/relationships/image" Target="media/image16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11" Type="http://schemas.openxmlformats.org/officeDocument/2006/relationships/image" Target="media/image11.png"/><Relationship Id="rId5" Type="http://schemas.openxmlformats.org/officeDocument/2006/relationships/image" Target="media/image5.jpeg"/><Relationship Id="rId15" Type="http://schemas.openxmlformats.org/officeDocument/2006/relationships/image" Target="media/image15.jpeg"/><Relationship Id="rId10" Type="http://schemas.openxmlformats.org/officeDocument/2006/relationships/image" Target="media/image10.jpeg"/><Relationship Id="rId19" Type="http://schemas.openxmlformats.org/officeDocument/2006/relationships/image" Target="media/image10.png"/><Relationship Id="rId4" Type="http://schemas.openxmlformats.org/officeDocument/2006/relationships/image" Target="media/image4.jpeg"/><Relationship Id="rId9" Type="http://schemas.openxmlformats.org/officeDocument/2006/relationships/image" Target="media/image9.jpeg"/><Relationship Id="rId14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The Beacon">
      <a:dk1>
        <a:srgbClr val="253746"/>
      </a:dk1>
      <a:lt1>
        <a:sysClr val="window" lastClr="FFFFFF"/>
      </a:lt1>
      <a:dk2>
        <a:srgbClr val="007EC6"/>
      </a:dk2>
      <a:lt2>
        <a:srgbClr val="FFFFFF"/>
      </a:lt2>
      <a:accent1>
        <a:srgbClr val="007EC6"/>
      </a:accent1>
      <a:accent2>
        <a:srgbClr val="F0B31D"/>
      </a:accent2>
      <a:accent3>
        <a:srgbClr val="A6CE39"/>
      </a:accent3>
      <a:accent4>
        <a:srgbClr val="FFC000"/>
      </a:accent4>
      <a:accent5>
        <a:srgbClr val="FFFFFF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CFFBF-7FA8-4592-9470-A38BA9C9F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eacon, Folkestone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olness</dc:creator>
  <cp:keywords/>
  <dc:description/>
  <cp:lastModifiedBy>Gwen Grynfeld</cp:lastModifiedBy>
  <cp:revision>2</cp:revision>
  <cp:lastPrinted>2020-11-12T11:12:00Z</cp:lastPrinted>
  <dcterms:created xsi:type="dcterms:W3CDTF">2023-03-31T08:12:00Z</dcterms:created>
  <dcterms:modified xsi:type="dcterms:W3CDTF">2023-03-31T08:12:00Z</dcterms:modified>
</cp:coreProperties>
</file>